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Radiologist</w:t>
      </w:r>
      <w:r>
        <w:t xml:space="preserve"> </w:t>
      </w:r>
      <w:r>
        <w:t xml:space="preserve">Position</w:t>
      </w:r>
      <w:r>
        <w:t xml:space="preserve"> </w:t>
      </w:r>
      <w:r>
        <w:t xml:space="preserve">in</w:t>
      </w:r>
      <w:r>
        <w:t xml:space="preserve"> </w:t>
      </w:r>
      <w:r>
        <w:t xml:space="preserve">Philippines</w:t>
      </w:r>
      <w:r>
        <w:t xml:space="preserve"> </w:t>
      </w:r>
      <w:r>
        <w:t xml:space="preserve">Manila</w:t>
      </w:r>
    </w:p>
    <w:p>
      <w:pPr>
        <w:pStyle w:val="FirstParagraph"/>
      </w:pPr>
      <w:r>
        <w:rPr>
          <w:bCs/>
          <w:b/>
        </w:rPr>
        <w:t xml:space="preserve">Dear Hiring Manager,</w:t>
      </w:r>
    </w:p>
    <w:p>
      <w:pPr>
        <w:pStyle w:val="BodyText"/>
      </w:pPr>
      <w:r>
        <w:t xml:space="preserve">I am writing to express my sincere interest in the Radiologist position at [Hospital/Clinic Name] in the vibrant and dynamic city of Manila, Philippines. As a dedicated and experienced radiologist with a strong commitment to advancing diagnostic excellence, I am eager to contribute my expertise to a healthcare institution that values innovation, precision, and compassionate care. The opportunity to serve in the Philippines Manila—a region where medical advancements intersect with cultural diversity—excites me deeply. This cover letter outlines my qualifications, professional philosophy, and why I believe I am an ideal candidate for this role.</w:t>
      </w:r>
    </w:p>
    <w:p>
      <w:pPr>
        <w:pStyle w:val="BodyText"/>
      </w:pPr>
      <w:r>
        <w:t xml:space="preserve">With over [X years] of experience in radiology, I have developed a comprehensive understanding of diagnostic imaging modalities, including X-ray, computed tomography (CT), magnetic resonance imaging (MRI), ultrasound, and nuclear medicine. My career has been defined by a relentless pursuit of accuracy in patient care, supported by a solid foundation in medical science and a passion for leveraging technology to improve health outcomes. The Philippines Manila offers an ideal environment for me to apply my skills, as it is home to some of the country’s most advanced healthcare facilities and a population with diverse medical needs. I am particularly drawn to this opportunity because of the city’s growing demand for specialized radiological services and its role as a hub for medical education and research.</w:t>
      </w:r>
    </w:p>
    <w:p>
      <w:pPr>
        <w:pStyle w:val="BodyText"/>
      </w:pPr>
      <w:r>
        <w:t xml:space="preserve">My professional journey has been shaped by a commitment to excellence in patient-centered care. At [Previous Institution/Job Title], I worked closely with multidisciplinary teams to ensure timely and accurate diagnoses, which directly impacted treatment decisions and patient recovery. For example, I led a project that streamlined imaging workflows for trauma patients, reducing wait times by 25% and improving overall efficiency. This experience reinforced my belief that radiologists are not just technicians but critical partners in the healthcare ecosystem. In the Philippines Manila, where rapid diagnosis can be life-saving, I am confident that my technical proficiency and ability to collaborate with clinicians will make a meaningful difference.</w:t>
      </w:r>
    </w:p>
    <w:p>
      <w:pPr>
        <w:pStyle w:val="BodyText"/>
      </w:pPr>
      <w:r>
        <w:t xml:space="preserve">What sets me apart as a Radiologist is my dedication to continuous learning and adaptability in a rapidly evolving field. I have actively pursued advanced training in areas such as interventional radiology, artificial intelligence (AI) applications in diagnostics, and radiation safety protocols. These skills align with the modern demands of healthcare in the Philippines Manila, where cutting-edge technologies are increasingly being integrated into clinical practice. For instance, my experience with AI-driven imaging tools has enabled me to enhance diagnostic accuracy while reducing human error—a capability I believe will be invaluable in a high-traffic medical environment like Manila.</w:t>
      </w:r>
    </w:p>
    <w:p>
      <w:pPr>
        <w:pStyle w:val="BodyText"/>
      </w:pPr>
      <w:r>
        <w:t xml:space="preserve">In addition to my technical expertise, I bring a strong sense of cultural sensitivity and adaptability. Having worked in diverse settings, I understand the importance of tailoring communication and care to meet the unique needs of patients from different backgrounds. The Philippines Manila is a melting pot of cultures, and I am eager to contribute my skills while embracing the local ethos. My ability to work effectively in multicultural teams has been a cornerstone of my success, and I am confident that this strength will allow me to thrive in your organization.</w:t>
      </w:r>
    </w:p>
    <w:p>
      <w:pPr>
        <w:pStyle w:val="BodyText"/>
      </w:pPr>
      <w:r>
        <w:t xml:space="preserve">My motivation for applying to a Radiologist position in the Philippines Manila is also deeply personal. The city’s rich history, bustling energy, and thriving healthcare sector have always inspired me. I admire how Manila balances its urban challenges with remarkable progress in medical innovation. As a radiologist, I am committed to supporting this growth by delivering precise diagnoses that empower patients and guide treatment plans. The opportunity to work in such a dynamic location is both professionally exciting and personally fulfilling.</w:t>
      </w:r>
    </w:p>
    <w:p>
      <w:pPr>
        <w:pStyle w:val="BodyText"/>
      </w:pPr>
      <w:r>
        <w:t xml:space="preserve">Furthermore, I am keenly aware of the critical role that radiologists play in addressing public health challenges. In the Philippines Manila, where access to specialized care can be uneven, my goal is to contribute to bridging gaps in diagnostic services. Whether through community outreach programs or collaboration with local healthcare providers, I aim to ensure that high-quality imaging services reach those who need them most. This aligns with my long-term vision of being a leader in radiological care while fostering trust and transparency within the medical community.</w:t>
      </w:r>
    </w:p>
    <w:p>
      <w:pPr>
        <w:pStyle w:val="BodyText"/>
      </w:pPr>
      <w:r>
        <w:t xml:space="preserve">I would like to emphasize that my qualifications are not limited to clinical skills alone. I am a strong advocate for patient education, believing that informed individuals are better equipped to navigate their healthcare journeys. In my previous roles, I have conducted workshops on imaging safety and collaborated with patient advocacy groups to demystify complex procedures. This approach resonates deeply with the values of [Hospital/Clinic Name], and I am eager to bring this perspective to your team.</w:t>
      </w:r>
    </w:p>
    <w:p>
      <w:pPr>
        <w:pStyle w:val="BodyText"/>
      </w:pPr>
      <w:r>
        <w:t xml:space="preserve">In conclusion, I am enthusiastic about the possibility of joining [Hospital/Clinic Name] as a Radiologist in the Philippines Manila. My technical expertise, patient-focused philosophy, and passion for contributing to a thriving healthcare environment make me a strong fit for this role. I am confident that my experience and dedication will enable me to deliver exceptional value to your institution while supporting the health and well-being of the community. Thank you for considering my application, and I look forward to the opportunity to discuss how I can contribute to your mission.</w:t>
      </w:r>
    </w:p>
    <w:p>
      <w:pPr>
        <w:pStyle w:val="BodyText"/>
      </w:pPr>
      <w:r>
        <w:rPr>
          <w:bCs/>
          <w:b/>
        </w:rPr>
        <w:t xml:space="preserve">Sincerely,</w:t>
      </w:r>
    </w:p>
    <w:p>
      <w:pPr>
        <w:pStyle w:val="BodyText"/>
      </w:pPr>
      <w:r>
        <w:t xml:space="preserve">[Your Full Name]</w:t>
      </w:r>
    </w:p>
    <w:p>
      <w:pPr>
        <w:pStyle w:val="BodyText"/>
      </w:pPr>
      <w:r>
        <w:t xml:space="preserve">[Your Contact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Radiologist Position in Philippines Manila</dc:title>
  <dc:creator/>
  <dc:language>en</dc:language>
  <cp:keywords/>
  <dcterms:created xsi:type="dcterms:W3CDTF">2026-07-23T19:10:53Z</dcterms:created>
  <dcterms:modified xsi:type="dcterms:W3CDTF">2026-07-23T19:10:53Z</dcterms:modified>
</cp:coreProperties>
</file>

<file path=docProps/custom.xml><?xml version="1.0" encoding="utf-8"?>
<Properties xmlns="http://schemas.openxmlformats.org/officeDocument/2006/custom-properties" xmlns:vt="http://schemas.openxmlformats.org/officeDocument/2006/docPropsVTypes"/>
</file>